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0252CC85" w14:textId="77777777" w:rsidTr="00EB675B">
        <w:tc>
          <w:tcPr>
            <w:tcW w:w="1384" w:type="dxa"/>
          </w:tcPr>
          <w:p w14:paraId="5E7D3149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1DA2915C" wp14:editId="00AF3DFC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3D899A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78C9216" w14:textId="79CF753C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</w:t>
            </w:r>
            <w:r w:rsidR="000F105C">
              <w:rPr>
                <w:b/>
                <w:sz w:val="24"/>
                <w:szCs w:val="24"/>
              </w:rPr>
              <w:t>автономное</w:t>
            </w:r>
            <w:r w:rsidRPr="00777A97">
              <w:rPr>
                <w:b/>
                <w:sz w:val="24"/>
                <w:szCs w:val="24"/>
              </w:rPr>
              <w:t xml:space="preserve"> образовательное учреждение </w:t>
            </w:r>
          </w:p>
          <w:p w14:paraId="56CD22B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16B9C6B0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7007F93E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7CF1BF46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6143D517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3D7CB2C7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73E3596E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73EAB95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0ED4F322" w14:textId="77777777" w:rsidR="00777A97" w:rsidRPr="00777A97" w:rsidRDefault="00777A97" w:rsidP="00777A97">
      <w:pPr>
        <w:rPr>
          <w:sz w:val="24"/>
          <w:szCs w:val="24"/>
        </w:rPr>
      </w:pPr>
    </w:p>
    <w:p w14:paraId="1A801F91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4047CAB4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1D382ABE" w14:textId="074C5211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Pr="00F06682">
        <w:rPr>
          <w:b/>
          <w:sz w:val="24"/>
          <w:szCs w:val="24"/>
        </w:rPr>
        <w:t>09.</w:t>
      </w:r>
      <w:r w:rsidR="00F06682" w:rsidRPr="00F06682">
        <w:rPr>
          <w:b/>
          <w:sz w:val="24"/>
          <w:szCs w:val="24"/>
        </w:rPr>
        <w:t>03</w:t>
      </w:r>
      <w:r w:rsidRPr="00F06682">
        <w:rPr>
          <w:b/>
          <w:sz w:val="24"/>
          <w:szCs w:val="24"/>
        </w:rPr>
        <w:t>.</w:t>
      </w:r>
      <w:r w:rsidR="00F06682" w:rsidRPr="00F06682">
        <w:rPr>
          <w:b/>
          <w:sz w:val="24"/>
          <w:szCs w:val="24"/>
        </w:rPr>
        <w:t>01</w:t>
      </w:r>
      <w:proofErr w:type="gramEnd"/>
      <w:r w:rsidRPr="00F06682">
        <w:rPr>
          <w:b/>
          <w:sz w:val="24"/>
          <w:szCs w:val="24"/>
        </w:rPr>
        <w:t xml:space="preserve">  </w:t>
      </w:r>
      <w:r w:rsidR="00F06682">
        <w:rPr>
          <w:b/>
          <w:sz w:val="24"/>
          <w:szCs w:val="24"/>
        </w:rPr>
        <w:t>Информатика и вычислительная техника</w:t>
      </w:r>
    </w:p>
    <w:p w14:paraId="0ECC7C37" w14:textId="77777777" w:rsidR="000159C3" w:rsidRPr="00584C30" w:rsidRDefault="000159C3" w:rsidP="000159C3">
      <w:pPr>
        <w:rPr>
          <w:sz w:val="32"/>
        </w:rPr>
      </w:pPr>
    </w:p>
    <w:p w14:paraId="55C5FE81" w14:textId="77777777" w:rsidR="000159C3" w:rsidRPr="00584C30" w:rsidRDefault="000159C3" w:rsidP="000159C3">
      <w:pPr>
        <w:rPr>
          <w:sz w:val="32"/>
        </w:rPr>
      </w:pPr>
    </w:p>
    <w:p w14:paraId="27C1815E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458CB935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42A9F9B9" w14:textId="75A1F07C"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8506E1">
        <w:rPr>
          <w:b/>
          <w:sz w:val="28"/>
        </w:rPr>
        <w:t>1</w:t>
      </w:r>
    </w:p>
    <w:p w14:paraId="0DDE1563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1BE72F04" w14:textId="24C8A608" w:rsidR="004E2696" w:rsidRPr="00717B3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8506E1" w:rsidRPr="008506E1">
        <w:rPr>
          <w:sz w:val="32"/>
          <w:u w:val="single"/>
        </w:rPr>
        <w:t>Порты ввода-вывода микроконтроллеров AVR</w:t>
      </w:r>
    </w:p>
    <w:p w14:paraId="0F035AD6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0EC087EE" w14:textId="02E5C253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8506E1" w:rsidRPr="008506E1">
        <w:rPr>
          <w:b/>
          <w:sz w:val="28"/>
        </w:rPr>
        <w:t>Микропроцессорные системы</w:t>
      </w:r>
    </w:p>
    <w:p w14:paraId="0B2B742E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D14BD77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3FB52CE9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488C6B4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E3BBBFC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2"/>
        <w:gridCol w:w="1747"/>
        <w:gridCol w:w="2158"/>
        <w:gridCol w:w="2106"/>
      </w:tblGrid>
      <w:tr w:rsidR="00777A97" w:rsidRPr="003D30A6" w14:paraId="59301FFA" w14:textId="77777777" w:rsidTr="00777A97">
        <w:tc>
          <w:tcPr>
            <w:tcW w:w="2010" w:type="dxa"/>
            <w:shd w:val="clear" w:color="auto" w:fill="auto"/>
          </w:tcPr>
          <w:p w14:paraId="44A78F29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6B2BDED9" w14:textId="71B66D50" w:rsidR="00777A97" w:rsidRPr="003D30A6" w:rsidRDefault="008506E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63Б</w:t>
            </w:r>
          </w:p>
        </w:tc>
        <w:tc>
          <w:tcPr>
            <w:tcW w:w="1824" w:type="dxa"/>
          </w:tcPr>
          <w:p w14:paraId="0D112B90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66C0E92F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1BEA0EB" w14:textId="5B78CC57" w:rsidR="00777A97" w:rsidRPr="00D53941" w:rsidRDefault="00D53941" w:rsidP="00584C30">
            <w:pPr>
              <w:pBdr>
                <w:bottom w:val="single" w:sz="6" w:space="1" w:color="auto"/>
              </w:pBd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В</w:t>
            </w:r>
            <w:r w:rsidR="008506E1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>К</w:t>
            </w:r>
            <w:r w:rsidR="008506E1">
              <w:rPr>
                <w:sz w:val="28"/>
                <w:szCs w:val="28"/>
              </w:rPr>
              <w:t xml:space="preserve">. </w:t>
            </w:r>
            <w:r>
              <w:rPr>
                <w:sz w:val="28"/>
                <w:szCs w:val="28"/>
              </w:rPr>
              <w:t>Залыгин</w:t>
            </w:r>
          </w:p>
        </w:tc>
      </w:tr>
      <w:tr w:rsidR="00777A97" w:rsidRPr="003D30A6" w14:paraId="0DED12FF" w14:textId="77777777" w:rsidTr="00777A97">
        <w:tc>
          <w:tcPr>
            <w:tcW w:w="2010" w:type="dxa"/>
            <w:shd w:val="clear" w:color="auto" w:fill="auto"/>
          </w:tcPr>
          <w:p w14:paraId="2647940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306EB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5B825304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1B7B6EA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FF10F83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6710A928" w14:textId="77777777" w:rsidTr="00777A97">
        <w:tc>
          <w:tcPr>
            <w:tcW w:w="2010" w:type="dxa"/>
            <w:shd w:val="clear" w:color="auto" w:fill="auto"/>
          </w:tcPr>
          <w:p w14:paraId="5AFE849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31B1C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1A7D209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4D5814D9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4724BA6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52909A02" w14:textId="77777777" w:rsidTr="00777A97">
        <w:tc>
          <w:tcPr>
            <w:tcW w:w="2010" w:type="dxa"/>
            <w:shd w:val="clear" w:color="auto" w:fill="auto"/>
          </w:tcPr>
          <w:p w14:paraId="05366144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23E193D" w14:textId="77777777" w:rsidR="00777A97" w:rsidRPr="003D30A6" w:rsidRDefault="00777A97" w:rsidP="00E352CF"/>
        </w:tc>
        <w:tc>
          <w:tcPr>
            <w:tcW w:w="1824" w:type="dxa"/>
          </w:tcPr>
          <w:p w14:paraId="735B0117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0545B796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5EA09C14" w14:textId="739305CC" w:rsidR="00777A97" w:rsidRPr="003D30A6" w:rsidRDefault="002B142D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 w:rsidRPr="0034177E">
              <w:rPr>
                <w:sz w:val="24"/>
                <w:szCs w:val="28"/>
              </w:rPr>
              <w:t xml:space="preserve">Е.Ю. </w:t>
            </w:r>
            <w:r w:rsidR="005A1F3F" w:rsidRPr="0034177E">
              <w:rPr>
                <w:sz w:val="24"/>
                <w:szCs w:val="28"/>
              </w:rPr>
              <w:t>Гаврилова</w:t>
            </w:r>
          </w:p>
        </w:tc>
      </w:tr>
      <w:tr w:rsidR="00777A97" w:rsidRPr="003D30A6" w14:paraId="76C022B7" w14:textId="77777777" w:rsidTr="00777A97">
        <w:tc>
          <w:tcPr>
            <w:tcW w:w="2010" w:type="dxa"/>
            <w:shd w:val="clear" w:color="auto" w:fill="auto"/>
          </w:tcPr>
          <w:p w14:paraId="10712A67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6074659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6C6955B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0098EB1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29B3EE0D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400B6F3" w14:textId="77777777" w:rsidR="00545E4B" w:rsidRDefault="00545E4B" w:rsidP="00545E4B">
      <w:pPr>
        <w:rPr>
          <w:sz w:val="24"/>
        </w:rPr>
      </w:pPr>
    </w:p>
    <w:p w14:paraId="6A77547A" w14:textId="77777777" w:rsidR="00545E4B" w:rsidRDefault="00545E4B" w:rsidP="00545E4B">
      <w:pPr>
        <w:rPr>
          <w:sz w:val="24"/>
        </w:rPr>
      </w:pPr>
    </w:p>
    <w:p w14:paraId="7EF0C21B" w14:textId="77777777" w:rsidR="00545E4B" w:rsidRDefault="00545E4B" w:rsidP="00545E4B">
      <w:pPr>
        <w:rPr>
          <w:sz w:val="24"/>
        </w:rPr>
      </w:pPr>
    </w:p>
    <w:p w14:paraId="75537453" w14:textId="1CCA167A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8506E1">
        <w:rPr>
          <w:sz w:val="24"/>
        </w:rPr>
        <w:t>25</w:t>
      </w:r>
    </w:p>
    <w:p w14:paraId="0FCD0530" w14:textId="474CC520" w:rsidR="003154AC" w:rsidRDefault="003154AC" w:rsidP="00545E4B">
      <w:pPr>
        <w:jc w:val="center"/>
        <w:rPr>
          <w:sz w:val="24"/>
        </w:rPr>
      </w:pPr>
    </w:p>
    <w:p w14:paraId="2D1B44A5" w14:textId="0A254B75" w:rsidR="003154AC" w:rsidRDefault="003154AC" w:rsidP="00545E4B">
      <w:pPr>
        <w:jc w:val="center"/>
        <w:rPr>
          <w:sz w:val="24"/>
        </w:rPr>
      </w:pPr>
    </w:p>
    <w:p w14:paraId="0EA8FF01" w14:textId="6FDCA755" w:rsidR="00F4485C" w:rsidRDefault="00F4485C" w:rsidP="00F4485C">
      <w:pPr>
        <w:spacing w:line="360" w:lineRule="auto"/>
        <w:ind w:firstLine="720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lastRenderedPageBreak/>
        <w:t>Цель работы</w:t>
      </w:r>
    </w:p>
    <w:p w14:paraId="5AAA3441" w14:textId="2F745155" w:rsidR="00F4485C" w:rsidRDefault="00C02D1A" w:rsidP="002B142D">
      <w:pPr>
        <w:spacing w:line="360" w:lineRule="auto"/>
        <w:ind w:firstLine="720"/>
        <w:jc w:val="both"/>
        <w:rPr>
          <w:sz w:val="28"/>
          <w:szCs w:val="22"/>
        </w:rPr>
      </w:pPr>
      <w:r>
        <w:rPr>
          <w:sz w:val="28"/>
          <w:szCs w:val="22"/>
        </w:rPr>
        <w:t>И</w:t>
      </w:r>
      <w:r w:rsidRPr="00C02D1A">
        <w:rPr>
          <w:sz w:val="28"/>
          <w:szCs w:val="22"/>
        </w:rPr>
        <w:t>зучение системы команд микроконтроллеров AVR и приемов</w:t>
      </w:r>
      <w:r>
        <w:rPr>
          <w:sz w:val="28"/>
          <w:szCs w:val="22"/>
        </w:rPr>
        <w:t xml:space="preserve"> </w:t>
      </w:r>
      <w:r w:rsidRPr="00C02D1A">
        <w:rPr>
          <w:sz w:val="28"/>
          <w:szCs w:val="22"/>
        </w:rPr>
        <w:t xml:space="preserve">программирования на языке AVR </w:t>
      </w:r>
      <w:proofErr w:type="spellStart"/>
      <w:r w:rsidRPr="00C02D1A">
        <w:rPr>
          <w:sz w:val="28"/>
          <w:szCs w:val="22"/>
        </w:rPr>
        <w:t>Assembler</w:t>
      </w:r>
      <w:proofErr w:type="spellEnd"/>
      <w:r>
        <w:rPr>
          <w:sz w:val="28"/>
          <w:szCs w:val="22"/>
        </w:rPr>
        <w:t>. П</w:t>
      </w:r>
      <w:r w:rsidRPr="00C02D1A">
        <w:rPr>
          <w:sz w:val="28"/>
          <w:szCs w:val="22"/>
        </w:rPr>
        <w:t>олучение навыков разработки</w:t>
      </w:r>
      <w:r>
        <w:rPr>
          <w:sz w:val="28"/>
          <w:szCs w:val="22"/>
        </w:rPr>
        <w:t xml:space="preserve"> </w:t>
      </w:r>
      <w:r w:rsidRPr="00C02D1A">
        <w:rPr>
          <w:sz w:val="28"/>
          <w:szCs w:val="22"/>
        </w:rPr>
        <w:t>программ в среде AVR Studio 4 и работы с отладочной платой STK500.</w:t>
      </w:r>
    </w:p>
    <w:p w14:paraId="1C60E407" w14:textId="77777777" w:rsidR="00491779" w:rsidRPr="002B142D" w:rsidRDefault="00491779" w:rsidP="00491779">
      <w:pPr>
        <w:spacing w:line="360" w:lineRule="auto"/>
        <w:jc w:val="both"/>
        <w:rPr>
          <w:sz w:val="28"/>
          <w:szCs w:val="22"/>
        </w:rPr>
      </w:pPr>
    </w:p>
    <w:p w14:paraId="367E0C46" w14:textId="55D8712F" w:rsidR="00622390" w:rsidRDefault="00896A3B" w:rsidP="00F41DEA">
      <w:pPr>
        <w:spacing w:line="360" w:lineRule="auto"/>
        <w:ind w:firstLine="720"/>
        <w:rPr>
          <w:b/>
          <w:bCs/>
          <w:sz w:val="28"/>
          <w:szCs w:val="22"/>
        </w:rPr>
      </w:pPr>
      <w:r w:rsidRPr="00622390">
        <w:rPr>
          <w:b/>
          <w:bCs/>
          <w:sz w:val="28"/>
          <w:szCs w:val="22"/>
        </w:rPr>
        <w:t>Практическая часть</w:t>
      </w:r>
    </w:p>
    <w:p w14:paraId="6B7B0C6F" w14:textId="4665B14D" w:rsidR="00C7719B" w:rsidRDefault="00C7719B" w:rsidP="006C4C5E">
      <w:pPr>
        <w:spacing w:line="360" w:lineRule="auto"/>
        <w:jc w:val="both"/>
        <w:rPr>
          <w:sz w:val="28"/>
          <w:szCs w:val="22"/>
        </w:rPr>
      </w:pPr>
      <w:r>
        <w:rPr>
          <w:b/>
          <w:bCs/>
          <w:sz w:val="28"/>
          <w:szCs w:val="22"/>
        </w:rPr>
        <w:tab/>
      </w:r>
      <w:r>
        <w:rPr>
          <w:sz w:val="28"/>
          <w:szCs w:val="22"/>
        </w:rPr>
        <w:t>Условие индивидуального задания по варианту представлено в таблице 1</w:t>
      </w:r>
      <w:r w:rsidR="00C73CAF">
        <w:rPr>
          <w:sz w:val="28"/>
          <w:szCs w:val="22"/>
        </w:rPr>
        <w:t>.</w:t>
      </w:r>
    </w:p>
    <w:p w14:paraId="464FBF46" w14:textId="12AA9E66" w:rsidR="001B6CAE" w:rsidRPr="00C7719B" w:rsidRDefault="001B6CAE" w:rsidP="001B6CAE">
      <w:pPr>
        <w:jc w:val="both"/>
        <w:rPr>
          <w:sz w:val="28"/>
          <w:szCs w:val="22"/>
        </w:rPr>
      </w:pPr>
      <w:r>
        <w:rPr>
          <w:sz w:val="28"/>
          <w:szCs w:val="22"/>
        </w:rPr>
        <w:t xml:space="preserve">Таблица 1 – </w:t>
      </w:r>
      <w:r w:rsidR="00EA6243">
        <w:rPr>
          <w:sz w:val="28"/>
          <w:szCs w:val="22"/>
        </w:rPr>
        <w:t>З</w:t>
      </w:r>
      <w:r>
        <w:rPr>
          <w:sz w:val="28"/>
          <w:szCs w:val="22"/>
        </w:rPr>
        <w:t>адание по варианту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797"/>
        <w:gridCol w:w="5893"/>
        <w:gridCol w:w="1557"/>
        <w:gridCol w:w="1664"/>
      </w:tblGrid>
      <w:tr w:rsidR="00D8363F" w14:paraId="21F0839F" w14:textId="77777777" w:rsidTr="00737F65">
        <w:tc>
          <w:tcPr>
            <w:tcW w:w="817" w:type="dxa"/>
          </w:tcPr>
          <w:p w14:paraId="0792552E" w14:textId="5FB1E0AD" w:rsidR="00D8363F" w:rsidRPr="00737F65" w:rsidRDefault="00D8363F" w:rsidP="00737F65">
            <w:pPr>
              <w:spacing w:line="360" w:lineRule="auto"/>
              <w:jc w:val="center"/>
              <w:rPr>
                <w:sz w:val="24"/>
              </w:rPr>
            </w:pPr>
            <w:r w:rsidRPr="00737F65">
              <w:rPr>
                <w:sz w:val="24"/>
              </w:rPr>
              <w:t>№</w:t>
            </w:r>
          </w:p>
        </w:tc>
        <w:tc>
          <w:tcPr>
            <w:tcW w:w="6095" w:type="dxa"/>
          </w:tcPr>
          <w:p w14:paraId="13DA6B2E" w14:textId="010EAD72" w:rsidR="00D8363F" w:rsidRPr="00737F65" w:rsidRDefault="00D8363F" w:rsidP="00737F65">
            <w:pPr>
              <w:spacing w:line="360" w:lineRule="auto"/>
              <w:jc w:val="center"/>
              <w:rPr>
                <w:sz w:val="24"/>
              </w:rPr>
            </w:pPr>
            <w:r w:rsidRPr="00737F65">
              <w:rPr>
                <w:sz w:val="24"/>
              </w:rPr>
              <w:t>Алгоритм работы (предполагает циклическое повторение указанного переключения)</w:t>
            </w:r>
          </w:p>
        </w:tc>
        <w:tc>
          <w:tcPr>
            <w:tcW w:w="1560" w:type="dxa"/>
          </w:tcPr>
          <w:p w14:paraId="7F8B64EE" w14:textId="1C518C20" w:rsidR="00D8363F" w:rsidRPr="00737F65" w:rsidRDefault="00D8363F" w:rsidP="00737F65">
            <w:pPr>
              <w:spacing w:line="360" w:lineRule="auto"/>
              <w:jc w:val="center"/>
              <w:rPr>
                <w:sz w:val="24"/>
              </w:rPr>
            </w:pPr>
            <w:r w:rsidRPr="00737F65">
              <w:rPr>
                <w:sz w:val="24"/>
              </w:rPr>
              <w:t>Порт для</w:t>
            </w:r>
          </w:p>
          <w:p w14:paraId="3D4E704B" w14:textId="21AC01F6" w:rsidR="00D8363F" w:rsidRPr="00737F65" w:rsidRDefault="00D8363F" w:rsidP="00737F65">
            <w:pPr>
              <w:spacing w:line="360" w:lineRule="auto"/>
              <w:jc w:val="center"/>
              <w:rPr>
                <w:sz w:val="24"/>
              </w:rPr>
            </w:pPr>
            <w:r w:rsidRPr="00737F65">
              <w:rPr>
                <w:sz w:val="24"/>
              </w:rPr>
              <w:t>светодиодов</w:t>
            </w:r>
          </w:p>
        </w:tc>
        <w:tc>
          <w:tcPr>
            <w:tcW w:w="1665" w:type="dxa"/>
          </w:tcPr>
          <w:p w14:paraId="09654072" w14:textId="7F797822" w:rsidR="00D8363F" w:rsidRPr="00737F65" w:rsidRDefault="00D8363F" w:rsidP="00737F65">
            <w:pPr>
              <w:spacing w:line="360" w:lineRule="auto"/>
              <w:jc w:val="center"/>
              <w:rPr>
                <w:sz w:val="24"/>
              </w:rPr>
            </w:pPr>
            <w:r w:rsidRPr="00737F65">
              <w:rPr>
                <w:sz w:val="24"/>
              </w:rPr>
              <w:t>Длительность</w:t>
            </w:r>
          </w:p>
          <w:p w14:paraId="0536CA03" w14:textId="2B20971A" w:rsidR="00D8363F" w:rsidRPr="00737F65" w:rsidRDefault="00D8363F" w:rsidP="00737F65">
            <w:pPr>
              <w:spacing w:line="360" w:lineRule="auto"/>
              <w:jc w:val="center"/>
              <w:rPr>
                <w:sz w:val="24"/>
              </w:rPr>
            </w:pPr>
            <w:r w:rsidRPr="00737F65">
              <w:rPr>
                <w:sz w:val="24"/>
              </w:rPr>
              <w:t xml:space="preserve">каждого состояния, </w:t>
            </w:r>
            <w:proofErr w:type="spellStart"/>
            <w:r w:rsidRPr="00737F65">
              <w:rPr>
                <w:sz w:val="24"/>
              </w:rPr>
              <w:t>мс</w:t>
            </w:r>
            <w:proofErr w:type="spellEnd"/>
          </w:p>
        </w:tc>
      </w:tr>
      <w:tr w:rsidR="00D8363F" w14:paraId="66859F7E" w14:textId="77777777" w:rsidTr="00737F65">
        <w:tc>
          <w:tcPr>
            <w:tcW w:w="817" w:type="dxa"/>
          </w:tcPr>
          <w:p w14:paraId="22F63CE3" w14:textId="460530E0" w:rsidR="00D8363F" w:rsidRPr="00737F65" w:rsidRDefault="00D8363F" w:rsidP="00D8363F">
            <w:pPr>
              <w:spacing w:line="360" w:lineRule="auto"/>
              <w:jc w:val="both"/>
              <w:rPr>
                <w:sz w:val="24"/>
              </w:rPr>
            </w:pPr>
            <w:r w:rsidRPr="00737F65">
              <w:rPr>
                <w:sz w:val="24"/>
              </w:rPr>
              <w:t>2</w:t>
            </w:r>
          </w:p>
        </w:tc>
        <w:tc>
          <w:tcPr>
            <w:tcW w:w="6095" w:type="dxa"/>
          </w:tcPr>
          <w:p w14:paraId="5B8A86F0" w14:textId="064A6C43" w:rsidR="00D8363F" w:rsidRPr="00737F65" w:rsidRDefault="00873AAE" w:rsidP="00D8363F">
            <w:pPr>
              <w:spacing w:line="360" w:lineRule="auto"/>
              <w:jc w:val="both"/>
              <w:rPr>
                <w:sz w:val="24"/>
              </w:rPr>
            </w:pPr>
            <w:r w:rsidRPr="00873AAE">
              <w:rPr>
                <w:sz w:val="24"/>
              </w:rPr>
              <w:t>Перемещать 1 выключенный светодиод от 7 разряда до 1 по нечетным разрядам, затем 1 включенный в обратном направлении. В каждый момент времени должен быть включен/выключен ровно 1 светодиод.</w:t>
            </w:r>
          </w:p>
        </w:tc>
        <w:tc>
          <w:tcPr>
            <w:tcW w:w="1560" w:type="dxa"/>
          </w:tcPr>
          <w:p w14:paraId="6C67810C" w14:textId="5027799C" w:rsidR="00D8363F" w:rsidRPr="00737F65" w:rsidRDefault="00D8363F" w:rsidP="00D8363F">
            <w:pPr>
              <w:spacing w:line="360" w:lineRule="auto"/>
              <w:jc w:val="both"/>
              <w:rPr>
                <w:sz w:val="24"/>
                <w:lang w:val="en-US"/>
              </w:rPr>
            </w:pPr>
            <w:r w:rsidRPr="00737F65">
              <w:rPr>
                <w:sz w:val="24"/>
                <w:lang w:val="en-US"/>
              </w:rPr>
              <w:t>P</w:t>
            </w:r>
            <w:r w:rsidR="00873AAE">
              <w:rPr>
                <w:sz w:val="24"/>
                <w:lang w:val="en-US"/>
              </w:rPr>
              <w:t>C</w:t>
            </w:r>
          </w:p>
        </w:tc>
        <w:tc>
          <w:tcPr>
            <w:tcW w:w="1665" w:type="dxa"/>
          </w:tcPr>
          <w:p w14:paraId="59CE9DB9" w14:textId="54BFD580" w:rsidR="00D8363F" w:rsidRPr="00873AAE" w:rsidRDefault="00873AAE" w:rsidP="00D8363F">
            <w:pPr>
              <w:spacing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400</w:t>
            </w:r>
          </w:p>
        </w:tc>
      </w:tr>
    </w:tbl>
    <w:p w14:paraId="54DB5E3A" w14:textId="7413CDBB" w:rsidR="00625553" w:rsidRDefault="00625553" w:rsidP="00D8363F">
      <w:pPr>
        <w:spacing w:line="360" w:lineRule="auto"/>
        <w:jc w:val="both"/>
        <w:rPr>
          <w:sz w:val="28"/>
          <w:szCs w:val="22"/>
        </w:rPr>
      </w:pPr>
    </w:p>
    <w:p w14:paraId="36C86D4E" w14:textId="303E18ED" w:rsidR="004710AA" w:rsidRDefault="004710AA" w:rsidP="001C00F9">
      <w:pPr>
        <w:spacing w:line="360" w:lineRule="auto"/>
        <w:ind w:firstLine="720"/>
        <w:jc w:val="both"/>
        <w:rPr>
          <w:sz w:val="28"/>
          <w:szCs w:val="22"/>
        </w:rPr>
      </w:pPr>
      <w:r>
        <w:rPr>
          <w:sz w:val="28"/>
          <w:szCs w:val="22"/>
        </w:rPr>
        <w:t>Исходный код программы, написанной в соответствии с данным заданием приведен ниже в листинге 1.</w:t>
      </w:r>
    </w:p>
    <w:p w14:paraId="594F0168" w14:textId="388735FF" w:rsidR="00B11218" w:rsidRPr="00D8363F" w:rsidRDefault="00B11218" w:rsidP="00B11218">
      <w:pPr>
        <w:jc w:val="both"/>
        <w:rPr>
          <w:sz w:val="28"/>
          <w:szCs w:val="22"/>
        </w:rPr>
      </w:pPr>
      <w:r>
        <w:rPr>
          <w:sz w:val="28"/>
          <w:szCs w:val="22"/>
        </w:rPr>
        <w:t>Листинг 1 – Исходный код программы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911"/>
      </w:tblGrid>
      <w:tr w:rsidR="001B541B" w:rsidRPr="00256FC9" w14:paraId="31066A34" w14:textId="77777777" w:rsidTr="001B541B">
        <w:tc>
          <w:tcPr>
            <w:tcW w:w="10137" w:type="dxa"/>
          </w:tcPr>
          <w:p w14:paraId="2D4BF40C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.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include</w:t>
            </w:r>
            <w:proofErr w:type="spellEnd"/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"m8515def.inc" ;файл определений для ATmega8515</w:t>
            </w:r>
          </w:p>
          <w:p w14:paraId="55DE34C5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>.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def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reg_led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= r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20 ;регистр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для текущего состояния светодиодов</w:t>
            </w:r>
          </w:p>
          <w:p w14:paraId="489B3D30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>.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def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te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= r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19 ;регистр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для пересылок (временный)</w:t>
            </w:r>
          </w:p>
          <w:p w14:paraId="06872931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.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equ</w:t>
            </w:r>
            <w:proofErr w:type="spellEnd"/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START = 0 ;выражение-константа: номер линии кнопки START</w:t>
            </w:r>
          </w:p>
          <w:p w14:paraId="0A43EC9C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.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equ</w:t>
            </w:r>
            <w:proofErr w:type="spellEnd"/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STOP = 1 ;выражение-константа: номер линии кнопки STOP</w:t>
            </w:r>
          </w:p>
          <w:p w14:paraId="6AD8CBCD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.def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upa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= r21</w:t>
            </w:r>
          </w:p>
          <w:p w14:paraId="1A0F5AFB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A = 1</w:t>
            </w:r>
          </w:p>
          <w:p w14:paraId="5A220B0D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UPA1 = 1</w:t>
            </w:r>
          </w:p>
          <w:p w14:paraId="670ED094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.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equ</w:t>
            </w:r>
            <w:proofErr w:type="spellEnd"/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UPA2 = 7</w:t>
            </w:r>
          </w:p>
          <w:p w14:paraId="3E64BC52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.org $000</w:t>
            </w:r>
          </w:p>
          <w:p w14:paraId="3999679D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INIT</w:t>
            </w:r>
          </w:p>
          <w:p w14:paraId="4D28B2FF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2D67CCFC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INIT:</w:t>
            </w:r>
          </w:p>
          <w:p w14:paraId="022FAC0E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ser temp</w:t>
            </w:r>
          </w:p>
          <w:p w14:paraId="79E833A7" w14:textId="77777777" w:rsidR="00AC494C" w:rsidRPr="0034177E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out</w:t>
            </w:r>
            <w:r w:rsidRPr="0034177E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DDRC</w:t>
            </w:r>
            <w:r w:rsidRPr="0034177E">
              <w:rPr>
                <w:rFonts w:ascii="Courier New" w:hAnsi="Courier New" w:cs="Courier New"/>
                <w:sz w:val="24"/>
                <w:szCs w:val="24"/>
              </w:rPr>
              <w:t>,</w:t>
            </w: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temp</w:t>
            </w:r>
            <w:proofErr w:type="gramEnd"/>
            <w:r w:rsidRPr="0034177E">
              <w:rPr>
                <w:rFonts w:ascii="Courier New" w:hAnsi="Courier New" w:cs="Courier New"/>
                <w:sz w:val="24"/>
                <w:szCs w:val="24"/>
              </w:rPr>
              <w:t xml:space="preserve"> ;</w:t>
            </w:r>
            <w:r w:rsidRPr="00AC494C">
              <w:rPr>
                <w:rFonts w:ascii="Courier New" w:hAnsi="Courier New" w:cs="Courier New"/>
                <w:sz w:val="24"/>
                <w:szCs w:val="24"/>
              </w:rPr>
              <w:t>настройка</w:t>
            </w:r>
            <w:r w:rsidRPr="0034177E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Pr="00AC494C">
              <w:rPr>
                <w:rFonts w:ascii="Courier New" w:hAnsi="Courier New" w:cs="Courier New"/>
                <w:sz w:val="24"/>
                <w:szCs w:val="24"/>
              </w:rPr>
              <w:t>линий</w:t>
            </w:r>
            <w:r w:rsidRPr="0034177E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Pr="00AC494C">
              <w:rPr>
                <w:rFonts w:ascii="Courier New" w:hAnsi="Courier New" w:cs="Courier New"/>
                <w:sz w:val="24"/>
                <w:szCs w:val="24"/>
              </w:rPr>
              <w:t>порта</w:t>
            </w:r>
            <w:r w:rsidRPr="0034177E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PC</w:t>
            </w:r>
            <w:r w:rsidRPr="0034177E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Pr="00AC494C">
              <w:rPr>
                <w:rFonts w:ascii="Courier New" w:hAnsi="Courier New" w:cs="Courier New"/>
                <w:sz w:val="24"/>
                <w:szCs w:val="24"/>
              </w:rPr>
              <w:t>на</w:t>
            </w:r>
            <w:r w:rsidRPr="0034177E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Pr="00AC494C">
              <w:rPr>
                <w:rFonts w:ascii="Courier New" w:hAnsi="Courier New" w:cs="Courier New"/>
                <w:sz w:val="24"/>
                <w:szCs w:val="24"/>
              </w:rPr>
              <w:t>вывод</w:t>
            </w:r>
          </w:p>
          <w:p w14:paraId="5C129211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34177E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clc</w:t>
            </w:r>
            <w:proofErr w:type="spellEnd"/>
          </w:p>
          <w:p w14:paraId="4F7A8572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clr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temp</w:t>
            </w:r>
            <w:proofErr w:type="spellEnd"/>
          </w:p>
          <w:p w14:paraId="2A5E3624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out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DDRD,temp</w:t>
            </w:r>
            <w:proofErr w:type="spellEnd"/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;настройка линий порта PD на ввод</w:t>
            </w:r>
          </w:p>
          <w:p w14:paraId="7B4FC0BE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ldi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temp,0x03</w:t>
            </w:r>
          </w:p>
          <w:p w14:paraId="3DA225AC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out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PORTD,temp</w:t>
            </w:r>
            <w:proofErr w:type="spellEnd"/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;включение подтягивающих резисторов линий PD0,PD1</w:t>
            </w:r>
          </w:p>
          <w:p w14:paraId="108BF9A6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64F517B0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lastRenderedPageBreak/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led,0b10000000</w:t>
            </w:r>
            <w:bookmarkStart w:id="0" w:name="_GoBack"/>
            <w:bookmarkEnd w:id="0"/>
          </w:p>
          <w:p w14:paraId="299AB898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 xml:space="preserve">out </w:t>
            </w:r>
            <w:proofErr w:type="spellStart"/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PORTC,reg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_led</w:t>
            </w:r>
            <w:proofErr w:type="spellEnd"/>
          </w:p>
          <w:p w14:paraId="2FA86A26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6AFCFFDB" w14:textId="77777777" w:rsidR="00AC494C" w:rsidRPr="0034177E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34177E">
              <w:rPr>
                <w:rFonts w:ascii="Courier New" w:hAnsi="Courier New" w:cs="Courier New"/>
                <w:sz w:val="24"/>
                <w:szCs w:val="24"/>
                <w:lang w:val="en-US"/>
              </w:rPr>
              <w:t>ser lupa</w:t>
            </w:r>
          </w:p>
          <w:p w14:paraId="06F05C6A" w14:textId="77777777" w:rsidR="00AC494C" w:rsidRPr="0034177E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E15F8B1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34177E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;*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>**Ожидание нажатия кнопки START***</w:t>
            </w:r>
          </w:p>
          <w:p w14:paraId="3BF28241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>WAITSTART:</w:t>
            </w:r>
          </w:p>
          <w:p w14:paraId="617BDD4A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sbic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PIND,START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;пропуск след. команды, если бит в регистре = 0</w:t>
            </w:r>
          </w:p>
          <w:p w14:paraId="67E54C60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WAITSTART ;переход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по метке</w:t>
            </w:r>
          </w:p>
          <w:p w14:paraId="62AFFFAD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14F072E8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;*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>**Основной цикл***</w:t>
            </w:r>
          </w:p>
          <w:p w14:paraId="6774E6B3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>LOOP:</w:t>
            </w: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0AC3589E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;*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>**Задержка в виде вложенных циклов***</w:t>
            </w:r>
          </w:p>
          <w:p w14:paraId="032B54FB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7,255</w:t>
            </w:r>
          </w:p>
          <w:p w14:paraId="3067E1C6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d1: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8,255</w:t>
            </w:r>
          </w:p>
          <w:p w14:paraId="1C4D3270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d2: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9,10</w:t>
            </w:r>
          </w:p>
          <w:p w14:paraId="5894C46F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d3: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dec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9</w:t>
            </w:r>
          </w:p>
          <w:p w14:paraId="5E40B6AE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3</w:t>
            </w:r>
          </w:p>
          <w:p w14:paraId="73AD21AD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dec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8</w:t>
            </w:r>
          </w:p>
          <w:p w14:paraId="53F1DC56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2</w:t>
            </w:r>
          </w:p>
          <w:p w14:paraId="009EBE11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dec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17</w:t>
            </w:r>
          </w:p>
          <w:p w14:paraId="64EE3816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brne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d1</w:t>
            </w:r>
          </w:p>
          <w:p w14:paraId="21EAA0C0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</w:p>
          <w:p w14:paraId="4125B540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;*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**От 7 до 1 один выключен, от 1 до 7 один включен*** </w:t>
            </w:r>
          </w:p>
          <w:p w14:paraId="5EA7275F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sbrs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upa,A</w:t>
            </w:r>
            <w:proofErr w:type="spellEnd"/>
            <w:proofErr w:type="gramEnd"/>
          </w:p>
          <w:p w14:paraId="4D9E6085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NEX</w:t>
            </w:r>
          </w:p>
          <w:p w14:paraId="4FE9B591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sbrs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ed,LUPA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1</w:t>
            </w:r>
          </w:p>
          <w:p w14:paraId="53E7610E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LEFT</w:t>
            </w:r>
          </w:p>
          <w:p w14:paraId="6E8326B5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clr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upa</w:t>
            </w:r>
            <w:proofErr w:type="spellEnd"/>
          </w:p>
          <w:p w14:paraId="3870D8AD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led,0b11111101</w:t>
            </w:r>
          </w:p>
          <w:p w14:paraId="5C35467A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  <w:t>sec</w:t>
            </w:r>
          </w:p>
          <w:p w14:paraId="02DDAA2A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NEXT</w:t>
            </w:r>
          </w:p>
          <w:p w14:paraId="0CD5B9B2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EFT:</w:t>
            </w:r>
          </w:p>
          <w:p w14:paraId="7E418A20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or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eg_led</w:t>
            </w:r>
            <w:proofErr w:type="spellEnd"/>
          </w:p>
          <w:p w14:paraId="335CE1C1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or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eg_led</w:t>
            </w:r>
            <w:proofErr w:type="spellEnd"/>
          </w:p>
          <w:p w14:paraId="0D4D88A6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NEXT</w:t>
            </w:r>
          </w:p>
          <w:p w14:paraId="7280127B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NEX:</w:t>
            </w:r>
          </w:p>
          <w:p w14:paraId="3651F225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sbrc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led,LUPA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2</w:t>
            </w:r>
          </w:p>
          <w:p w14:paraId="00C339DB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IGHT</w:t>
            </w:r>
          </w:p>
          <w:p w14:paraId="5C8F33D0" w14:textId="77777777" w:rsidR="00AC494C" w:rsidRPr="00256FC9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ser </w:t>
            </w:r>
            <w:proofErr w:type="spellStart"/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>lupa</w:t>
            </w:r>
            <w:proofErr w:type="spellEnd"/>
          </w:p>
          <w:p w14:paraId="7CC3A7AC" w14:textId="77777777" w:rsidR="00AC494C" w:rsidRPr="00256FC9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>ldi</w:t>
            </w:r>
            <w:proofErr w:type="spellEnd"/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reg_led,0b10000000</w:t>
            </w:r>
          </w:p>
          <w:p w14:paraId="7904797A" w14:textId="77777777" w:rsidR="00AC494C" w:rsidRPr="00256FC9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>clc</w:t>
            </w:r>
            <w:proofErr w:type="spellEnd"/>
          </w:p>
          <w:p w14:paraId="3BB5313C" w14:textId="77777777" w:rsidR="00AC494C" w:rsidRPr="00256FC9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>rjmp</w:t>
            </w:r>
            <w:proofErr w:type="spellEnd"/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NEXT</w:t>
            </w:r>
          </w:p>
          <w:p w14:paraId="312EA4A3" w14:textId="77777777" w:rsidR="00AC494C" w:rsidRPr="00256FC9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>RIGHT:</w:t>
            </w:r>
          </w:p>
          <w:p w14:paraId="656ED2E2" w14:textId="77777777" w:rsidR="00AC494C" w:rsidRPr="00256FC9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>rol</w:t>
            </w:r>
            <w:proofErr w:type="spellEnd"/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>reg_led</w:t>
            </w:r>
            <w:proofErr w:type="spellEnd"/>
          </w:p>
          <w:p w14:paraId="679D27DA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256FC9">
              <w:rPr>
                <w:rFonts w:ascii="Courier New" w:hAnsi="Courier New" w:cs="Courier New"/>
                <w:sz w:val="24"/>
                <w:szCs w:val="24"/>
                <w:lang w:val="en-US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rol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reg_led</w:t>
            </w:r>
            <w:proofErr w:type="spellEnd"/>
          </w:p>
          <w:p w14:paraId="130ECAC9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>NEXT:</w:t>
            </w:r>
          </w:p>
          <w:p w14:paraId="39864CC6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703C13E8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out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PORTC,reg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>_led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;вывод содержимого регистра в порт</w:t>
            </w:r>
          </w:p>
          <w:p w14:paraId="4BD48C2A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;*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>**Проверка нажатия кнопки STOP***</w:t>
            </w:r>
          </w:p>
          <w:p w14:paraId="3411FBDA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sbic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PIND,STOP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;пропуск след. команды, если бит в регистре = 0</w:t>
            </w:r>
          </w:p>
          <w:p w14:paraId="30F7B6CF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CONTINUE ;переход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к продолжению переключения</w:t>
            </w:r>
          </w:p>
          <w:p w14:paraId="2A2CEA28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WAITSTART ;переход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на проверку кнопки START</w:t>
            </w:r>
          </w:p>
          <w:p w14:paraId="181FDAE6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191D5F48" w14:textId="77777777" w:rsidR="00AC494C" w:rsidRPr="00AC494C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>CONTINUE:</w:t>
            </w:r>
          </w:p>
          <w:p w14:paraId="5530179B" w14:textId="16DD09B3" w:rsidR="001B541B" w:rsidRPr="00256FC9" w:rsidRDefault="00AC494C" w:rsidP="00AC494C">
            <w:pPr>
              <w:contextualSpacing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C494C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AC494C">
              <w:rPr>
                <w:rFonts w:ascii="Courier New" w:hAnsi="Courier New" w:cs="Courier New"/>
                <w:sz w:val="24"/>
                <w:szCs w:val="24"/>
              </w:rPr>
              <w:t>rjmp</w:t>
            </w:r>
            <w:proofErr w:type="spell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gramStart"/>
            <w:r w:rsidRPr="00AC494C">
              <w:rPr>
                <w:rFonts w:ascii="Courier New" w:hAnsi="Courier New" w:cs="Courier New"/>
                <w:sz w:val="24"/>
                <w:szCs w:val="24"/>
              </w:rPr>
              <w:t>LOOP ;переход</w:t>
            </w:r>
            <w:proofErr w:type="gramEnd"/>
            <w:r w:rsidRPr="00AC494C">
              <w:rPr>
                <w:rFonts w:ascii="Courier New" w:hAnsi="Courier New" w:cs="Courier New"/>
                <w:sz w:val="24"/>
                <w:szCs w:val="24"/>
              </w:rPr>
              <w:t xml:space="preserve"> к началу тела цикла</w:t>
            </w:r>
          </w:p>
        </w:tc>
      </w:tr>
    </w:tbl>
    <w:p w14:paraId="327DAB73" w14:textId="08B230B3" w:rsidR="001B541B" w:rsidRPr="00256FC9" w:rsidRDefault="001B541B" w:rsidP="001B541B">
      <w:pPr>
        <w:spacing w:line="360" w:lineRule="auto"/>
        <w:jc w:val="both"/>
        <w:rPr>
          <w:b/>
          <w:bCs/>
          <w:sz w:val="28"/>
          <w:szCs w:val="22"/>
        </w:rPr>
      </w:pPr>
    </w:p>
    <w:p w14:paraId="3702F887" w14:textId="0805210C" w:rsidR="00260667" w:rsidRPr="00256FC9" w:rsidRDefault="00260667" w:rsidP="001B541B">
      <w:pPr>
        <w:spacing w:line="360" w:lineRule="auto"/>
        <w:jc w:val="both"/>
        <w:rPr>
          <w:b/>
          <w:bCs/>
          <w:sz w:val="28"/>
          <w:szCs w:val="22"/>
        </w:rPr>
      </w:pPr>
    </w:p>
    <w:p w14:paraId="47D18035" w14:textId="1FFFC2DD" w:rsidR="00260667" w:rsidRDefault="00260667" w:rsidP="001B541B">
      <w:pPr>
        <w:spacing w:line="360" w:lineRule="auto"/>
        <w:jc w:val="both"/>
        <w:rPr>
          <w:sz w:val="28"/>
          <w:szCs w:val="22"/>
        </w:rPr>
      </w:pPr>
      <w:r w:rsidRPr="00256FC9">
        <w:rPr>
          <w:b/>
          <w:bCs/>
          <w:sz w:val="28"/>
          <w:szCs w:val="22"/>
        </w:rPr>
        <w:tab/>
      </w:r>
      <w:r>
        <w:rPr>
          <w:sz w:val="28"/>
          <w:szCs w:val="22"/>
        </w:rPr>
        <w:t xml:space="preserve">Рассчитаем полученную задержку: </w:t>
      </w:r>
    </w:p>
    <w:p w14:paraId="6B03276E" w14:textId="18631B50" w:rsidR="00BC3BDB" w:rsidRPr="00BC3BDB" w:rsidRDefault="00FF1BAA" w:rsidP="001B541B">
      <w:pPr>
        <w:spacing w:line="360" w:lineRule="auto"/>
        <w:jc w:val="both"/>
        <w:rPr>
          <w:sz w:val="28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2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2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2"/>
                </w:rPr>
                <m:t>зад</m:t>
              </m:r>
            </m:sub>
          </m:sSub>
          <m:r>
            <w:rPr>
              <w:rFonts w:ascii="Cambria Math" w:hAnsi="Cambria Math"/>
              <w:sz w:val="28"/>
              <w:szCs w:val="22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2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2"/>
                  <w:lang w:val="en-US"/>
                </w:rPr>
                <m:t>N</m:t>
              </m:r>
              <m:ctrlPr>
                <w:rPr>
                  <w:rFonts w:ascii="Cambria Math" w:hAnsi="Cambria Math"/>
                  <w:i/>
                  <w:sz w:val="28"/>
                  <w:szCs w:val="22"/>
                  <w:lang w:val="en-US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2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2"/>
                    </w:rPr>
                    <m:t>такт</m:t>
                  </m:r>
                </m:sub>
              </m:sSub>
              <m:ctrlPr>
                <w:rPr>
                  <w:rFonts w:ascii="Cambria Math" w:hAnsi="Cambria Math"/>
                  <w:i/>
                  <w:sz w:val="28"/>
                  <w:szCs w:val="22"/>
                  <w:lang w:val="en-US"/>
                </w:rPr>
              </m:ctrlPr>
            </m:den>
          </m:f>
          <m:r>
            <w:rPr>
              <w:rFonts w:ascii="Cambria Math" w:hAnsi="Cambria Math"/>
              <w:sz w:val="28"/>
              <w:szCs w:val="22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2"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2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2"/>
                      <w:lang w:val="en-US"/>
                    </w:rPr>
                    <m:t>3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2"/>
                          <w:lang w:val="en-US"/>
                        </w:rPr>
                        <m:t>3+3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2"/>
                          <w:lang w:val="en-US"/>
                        </w:rPr>
                        <m:t>⋅</m:t>
                      </m:r>
                      <m:r>
                        <w:rPr>
                          <w:rFonts w:ascii="Cambria Math" w:hAnsi="Cambria Math"/>
                          <w:sz w:val="28"/>
                          <w:szCs w:val="22"/>
                          <w:lang w:val="en-US"/>
                        </w:rPr>
                        <m:t>8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2"/>
                      <w:lang w:val="en-US"/>
                    </w:rPr>
                    <m:t>⋅</m:t>
                  </m:r>
                  <m:r>
                    <w:rPr>
                      <w:rFonts w:ascii="Cambria Math" w:hAnsi="Cambria Math"/>
                      <w:sz w:val="28"/>
                      <w:szCs w:val="22"/>
                      <w:lang w:val="en-US"/>
                    </w:rPr>
                    <m:t>250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8"/>
                  <w:szCs w:val="22"/>
                  <w:lang w:val="en-US"/>
                </w:rPr>
                <m:t>⋅</m:t>
              </m:r>
              <m:r>
                <w:rPr>
                  <w:rFonts w:ascii="Cambria Math" w:hAnsi="Cambria Math"/>
                  <w:sz w:val="28"/>
                  <w:szCs w:val="22"/>
                  <w:lang w:val="en-US"/>
                </w:rPr>
                <m:t>250</m:t>
              </m:r>
              <m:ctrlPr>
                <w:rPr>
                  <w:rFonts w:ascii="Cambria Math" w:hAnsi="Cambria Math"/>
                  <w:i/>
                  <w:sz w:val="28"/>
                  <w:szCs w:val="22"/>
                  <w:lang w:val="en-US"/>
                </w:rPr>
              </m:ctrlPr>
            </m:num>
            <m:den>
              <m:r>
                <w:rPr>
                  <w:rFonts w:ascii="Cambria Math" w:hAnsi="Cambria Math"/>
                  <w:sz w:val="28"/>
                  <w:szCs w:val="22"/>
                  <w:lang w:val="en-US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2"/>
                  <w:lang w:val="en-US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2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2"/>
                      <w:lang w:val="en-US"/>
                    </w:rPr>
                    <m:t>10</m:t>
                  </m:r>
                  <m:ctrlPr>
                    <w:rPr>
                      <w:rFonts w:ascii="Cambria Math" w:hAnsi="Cambria Math"/>
                      <w:sz w:val="28"/>
                      <w:szCs w:val="22"/>
                      <w:lang w:val="en-US"/>
                    </w:rPr>
                  </m:ctrlPr>
                </m:e>
                <m:sup>
                  <m:r>
                    <w:rPr>
                      <w:rFonts w:ascii="Cambria Math" w:hAnsi="Cambria Math"/>
                      <w:sz w:val="28"/>
                      <w:szCs w:val="22"/>
                      <w:lang w:val="en-US"/>
                    </w:rPr>
                    <m:t>6</m:t>
                  </m:r>
                </m:sup>
              </m:sSup>
              <m:ctrlPr>
                <w:rPr>
                  <w:rFonts w:ascii="Cambria Math" w:hAnsi="Cambria Math"/>
                  <w:i/>
                  <w:sz w:val="28"/>
                  <w:szCs w:val="22"/>
                  <w:lang w:val="en-US"/>
                </w:rPr>
              </m:ctrlPr>
            </m:den>
          </m:f>
          <m:r>
            <w:rPr>
              <w:rFonts w:ascii="Cambria Math" w:hAnsi="Cambria Math"/>
              <w:sz w:val="28"/>
              <w:szCs w:val="22"/>
              <w:lang w:val="en-US"/>
            </w:rPr>
            <m:t xml:space="preserve"> ≈0.4 c = 400 </m:t>
          </m:r>
          <m:r>
            <w:rPr>
              <w:rFonts w:ascii="Cambria Math" w:hAnsi="Cambria Math"/>
              <w:sz w:val="28"/>
              <w:szCs w:val="22"/>
            </w:rPr>
            <m:t>мс</m:t>
          </m:r>
        </m:oMath>
      </m:oMathPara>
    </w:p>
    <w:p w14:paraId="640ACE8F" w14:textId="3638FAF8" w:rsidR="00260667" w:rsidRDefault="00260667" w:rsidP="001B541B">
      <w:pPr>
        <w:spacing w:line="360" w:lineRule="auto"/>
        <w:jc w:val="both"/>
        <w:rPr>
          <w:sz w:val="28"/>
          <w:szCs w:val="22"/>
          <w:lang w:val="en-US"/>
        </w:rPr>
      </w:pPr>
    </w:p>
    <w:p w14:paraId="4300C6DF" w14:textId="541F9893" w:rsidR="005747C3" w:rsidRPr="0034177E" w:rsidRDefault="005747C3" w:rsidP="001B541B">
      <w:pPr>
        <w:spacing w:line="360" w:lineRule="auto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Далее </w:t>
      </w:r>
      <w:r w:rsidR="0088449D">
        <w:rPr>
          <w:sz w:val="28"/>
          <w:szCs w:val="22"/>
        </w:rPr>
        <w:t xml:space="preserve">на рисунках 1-2 </w:t>
      </w:r>
      <w:r>
        <w:rPr>
          <w:sz w:val="28"/>
          <w:szCs w:val="22"/>
        </w:rPr>
        <w:t>представлено измерение задержки</w:t>
      </w:r>
      <w:r w:rsidR="00FD15C4">
        <w:rPr>
          <w:sz w:val="28"/>
          <w:szCs w:val="22"/>
        </w:rPr>
        <w:t xml:space="preserve">, а также цикл счета в среде моделирования </w:t>
      </w:r>
      <w:r w:rsidR="00FD15C4">
        <w:rPr>
          <w:sz w:val="28"/>
          <w:szCs w:val="22"/>
          <w:lang w:val="en-US"/>
        </w:rPr>
        <w:t>Proteus</w:t>
      </w:r>
      <w:r w:rsidR="00524AC5" w:rsidRPr="00524AC5">
        <w:rPr>
          <w:sz w:val="28"/>
          <w:szCs w:val="22"/>
        </w:rPr>
        <w:t>.</w:t>
      </w:r>
      <w:r w:rsidR="0088449D" w:rsidRPr="0088449D">
        <w:rPr>
          <w:sz w:val="28"/>
          <w:szCs w:val="22"/>
        </w:rPr>
        <w:t xml:space="preserve"> </w:t>
      </w:r>
    </w:p>
    <w:p w14:paraId="1C743CA5" w14:textId="639FFB25" w:rsidR="00880714" w:rsidRPr="0049648D" w:rsidRDefault="00887B17" w:rsidP="00AB5D2D">
      <w:pPr>
        <w:jc w:val="center"/>
        <w:rPr>
          <w:b/>
          <w:bCs/>
          <w:sz w:val="28"/>
          <w:szCs w:val="22"/>
          <w:lang w:val="en-US"/>
        </w:rPr>
      </w:pPr>
      <w:r>
        <w:rPr>
          <w:noProof/>
        </w:rPr>
        <w:drawing>
          <wp:inline distT="0" distB="0" distL="0" distR="0" wp14:anchorId="0B72A72A" wp14:editId="711A2BDB">
            <wp:extent cx="5821680" cy="3200427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8290" cy="3220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1AA8" w14:textId="6335D30D" w:rsidR="009A7DF3" w:rsidRDefault="00FA0788" w:rsidP="00FA0788">
      <w:pPr>
        <w:spacing w:line="360" w:lineRule="auto"/>
        <w:jc w:val="center"/>
        <w:rPr>
          <w:sz w:val="28"/>
          <w:szCs w:val="22"/>
        </w:rPr>
      </w:pPr>
      <w:r>
        <w:rPr>
          <w:sz w:val="28"/>
          <w:szCs w:val="22"/>
        </w:rPr>
        <w:t>Рисунок 1 – Цикл переключений по варианту</w:t>
      </w:r>
    </w:p>
    <w:p w14:paraId="7CC874A9" w14:textId="22E52ED4" w:rsidR="0043077E" w:rsidRDefault="00B2169E" w:rsidP="00AB5D2D">
      <w:pPr>
        <w:jc w:val="center"/>
        <w:rPr>
          <w:sz w:val="28"/>
          <w:szCs w:val="22"/>
        </w:rPr>
      </w:pPr>
      <w:r>
        <w:rPr>
          <w:noProof/>
        </w:rPr>
        <w:lastRenderedPageBreak/>
        <w:drawing>
          <wp:inline distT="0" distB="0" distL="0" distR="0" wp14:anchorId="4D424771" wp14:editId="71546BDA">
            <wp:extent cx="5836920" cy="3268229"/>
            <wp:effectExtent l="0" t="0" r="0" b="889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69648" cy="3286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09DCD" w14:textId="34CE955D" w:rsidR="008F4AA5" w:rsidRPr="00880714" w:rsidRDefault="008F4AA5" w:rsidP="008F4AA5">
      <w:pPr>
        <w:spacing w:line="360" w:lineRule="auto"/>
        <w:jc w:val="center"/>
        <w:rPr>
          <w:sz w:val="28"/>
          <w:szCs w:val="22"/>
        </w:rPr>
      </w:pPr>
      <w:r>
        <w:rPr>
          <w:sz w:val="28"/>
          <w:szCs w:val="22"/>
        </w:rPr>
        <w:t>Рисунок 2 – Измерение длительности переключений светодиода</w:t>
      </w:r>
    </w:p>
    <w:p w14:paraId="68508504" w14:textId="6A8506BD" w:rsidR="00622390" w:rsidRDefault="00BB077E" w:rsidP="00BB077E">
      <w:pPr>
        <w:spacing w:line="360" w:lineRule="auto"/>
        <w:ind w:firstLine="720"/>
        <w:rPr>
          <w:b/>
          <w:bCs/>
          <w:sz w:val="28"/>
          <w:szCs w:val="22"/>
        </w:rPr>
      </w:pPr>
      <w:r w:rsidRPr="00BB077E">
        <w:rPr>
          <w:b/>
          <w:bCs/>
          <w:sz w:val="28"/>
          <w:szCs w:val="22"/>
        </w:rPr>
        <w:t>Выводы</w:t>
      </w:r>
    </w:p>
    <w:p w14:paraId="0C607148" w14:textId="00A5EC81" w:rsidR="0004506A" w:rsidRPr="0004506A" w:rsidRDefault="0004506A" w:rsidP="00DD5AF9">
      <w:pPr>
        <w:spacing w:line="360" w:lineRule="auto"/>
        <w:jc w:val="both"/>
        <w:rPr>
          <w:sz w:val="28"/>
          <w:szCs w:val="22"/>
        </w:rPr>
      </w:pPr>
      <w:r w:rsidRPr="00D53941">
        <w:rPr>
          <w:sz w:val="28"/>
          <w:szCs w:val="22"/>
        </w:rPr>
        <w:tab/>
      </w:r>
      <w:r>
        <w:rPr>
          <w:sz w:val="28"/>
          <w:szCs w:val="22"/>
        </w:rPr>
        <w:t xml:space="preserve">В ходе выполнения лабораторной работы были получены практический навыки работы в таких программах как </w:t>
      </w:r>
      <w:r>
        <w:rPr>
          <w:sz w:val="28"/>
          <w:szCs w:val="22"/>
          <w:lang w:val="en-US"/>
        </w:rPr>
        <w:t>AVR</w:t>
      </w:r>
      <w:r w:rsidRPr="0004506A">
        <w:rPr>
          <w:sz w:val="28"/>
          <w:szCs w:val="22"/>
        </w:rPr>
        <w:t xml:space="preserve"> </w:t>
      </w:r>
      <w:r>
        <w:rPr>
          <w:sz w:val="28"/>
          <w:szCs w:val="22"/>
          <w:lang w:val="en-US"/>
        </w:rPr>
        <w:t>Studio</w:t>
      </w:r>
      <w:r w:rsidRPr="0004506A">
        <w:rPr>
          <w:sz w:val="28"/>
          <w:szCs w:val="22"/>
        </w:rPr>
        <w:t xml:space="preserve">, </w:t>
      </w:r>
      <w:r>
        <w:rPr>
          <w:sz w:val="28"/>
          <w:szCs w:val="22"/>
          <w:lang w:val="en-US"/>
        </w:rPr>
        <w:t>Proteus</w:t>
      </w:r>
      <w:r w:rsidRPr="0004506A">
        <w:rPr>
          <w:sz w:val="28"/>
          <w:szCs w:val="22"/>
        </w:rPr>
        <w:t>.</w:t>
      </w:r>
      <w:r>
        <w:rPr>
          <w:sz w:val="28"/>
          <w:szCs w:val="22"/>
        </w:rPr>
        <w:t xml:space="preserve"> Была написана программа по варианту, произведен расчет задержки, моделирование работы в </w:t>
      </w:r>
      <w:r>
        <w:rPr>
          <w:sz w:val="28"/>
          <w:szCs w:val="22"/>
          <w:lang w:val="en-US"/>
        </w:rPr>
        <w:t>Proteus</w:t>
      </w:r>
      <w:r>
        <w:rPr>
          <w:sz w:val="28"/>
          <w:szCs w:val="22"/>
        </w:rPr>
        <w:t>, а также, после всех перечисленных шагов программа была залита на плату, на которой был получен аналогичный смоделированному результат.</w:t>
      </w:r>
    </w:p>
    <w:sectPr w:rsidR="0004506A" w:rsidRPr="0004506A" w:rsidSect="00080B94">
      <w:headerReference w:type="default" r:id="rId10"/>
      <w:footerReference w:type="default" r:id="rId11"/>
      <w:pgSz w:w="11906" w:h="16838"/>
      <w:pgMar w:top="851" w:right="567" w:bottom="851" w:left="1418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64657B" w14:textId="77777777" w:rsidR="00FF1BAA" w:rsidRDefault="00FF1BAA">
      <w:r>
        <w:separator/>
      </w:r>
    </w:p>
  </w:endnote>
  <w:endnote w:type="continuationSeparator" w:id="0">
    <w:p w14:paraId="4526CFA4" w14:textId="77777777" w:rsidR="00FF1BAA" w:rsidRDefault="00FF1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8"/>
      </w:rPr>
      <w:id w:val="-1350945674"/>
      <w:docPartObj>
        <w:docPartGallery w:val="Page Numbers (Bottom of Page)"/>
        <w:docPartUnique/>
      </w:docPartObj>
    </w:sdtPr>
    <w:sdtContent>
      <w:p w14:paraId="300B3BD4" w14:textId="1F18402F" w:rsidR="00080B94" w:rsidRPr="00080B94" w:rsidRDefault="00080B94">
        <w:pPr>
          <w:pStyle w:val="a5"/>
          <w:jc w:val="center"/>
          <w:rPr>
            <w:sz w:val="28"/>
          </w:rPr>
        </w:pPr>
        <w:r w:rsidRPr="00080B94">
          <w:rPr>
            <w:sz w:val="28"/>
          </w:rPr>
          <w:fldChar w:fldCharType="begin"/>
        </w:r>
        <w:r w:rsidRPr="00080B94">
          <w:rPr>
            <w:sz w:val="28"/>
          </w:rPr>
          <w:instrText>PAGE   \* MERGEFORMAT</w:instrText>
        </w:r>
        <w:r w:rsidRPr="00080B94">
          <w:rPr>
            <w:sz w:val="28"/>
          </w:rPr>
          <w:fldChar w:fldCharType="separate"/>
        </w:r>
        <w:r w:rsidRPr="00080B94">
          <w:rPr>
            <w:sz w:val="28"/>
          </w:rPr>
          <w:t>2</w:t>
        </w:r>
        <w:r w:rsidRPr="00080B94">
          <w:rPr>
            <w:sz w:val="28"/>
          </w:rPr>
          <w:fldChar w:fldCharType="end"/>
        </w:r>
      </w:p>
    </w:sdtContent>
  </w:sdt>
  <w:p w14:paraId="797005BA" w14:textId="77777777" w:rsidR="00080B94" w:rsidRDefault="00080B9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DB073" w14:textId="77777777" w:rsidR="00FF1BAA" w:rsidRDefault="00FF1BAA">
      <w:r>
        <w:separator/>
      </w:r>
    </w:p>
  </w:footnote>
  <w:footnote w:type="continuationSeparator" w:id="0">
    <w:p w14:paraId="522F2F09" w14:textId="77777777" w:rsidR="00FF1BAA" w:rsidRDefault="00FF1B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C20E6" w14:textId="77777777"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4506A"/>
    <w:rsid w:val="0005706A"/>
    <w:rsid w:val="00063824"/>
    <w:rsid w:val="00080B94"/>
    <w:rsid w:val="00097B11"/>
    <w:rsid w:val="000A3D06"/>
    <w:rsid w:val="000B3AD4"/>
    <w:rsid w:val="000D34A8"/>
    <w:rsid w:val="000F105C"/>
    <w:rsid w:val="0013548A"/>
    <w:rsid w:val="00141679"/>
    <w:rsid w:val="001557C8"/>
    <w:rsid w:val="00197467"/>
    <w:rsid w:val="001B446B"/>
    <w:rsid w:val="001B541B"/>
    <w:rsid w:val="001B6CAE"/>
    <w:rsid w:val="001C00F9"/>
    <w:rsid w:val="001C4CCA"/>
    <w:rsid w:val="001C63FD"/>
    <w:rsid w:val="00256FC9"/>
    <w:rsid w:val="00260667"/>
    <w:rsid w:val="002629E0"/>
    <w:rsid w:val="002B142D"/>
    <w:rsid w:val="003102CD"/>
    <w:rsid w:val="003154AC"/>
    <w:rsid w:val="0034177E"/>
    <w:rsid w:val="00362143"/>
    <w:rsid w:val="00376854"/>
    <w:rsid w:val="00381BCF"/>
    <w:rsid w:val="003B225E"/>
    <w:rsid w:val="003D30A6"/>
    <w:rsid w:val="003D3615"/>
    <w:rsid w:val="00404E11"/>
    <w:rsid w:val="0043077E"/>
    <w:rsid w:val="00440F0A"/>
    <w:rsid w:val="00452407"/>
    <w:rsid w:val="00465654"/>
    <w:rsid w:val="004710AA"/>
    <w:rsid w:val="00491779"/>
    <w:rsid w:val="0049648D"/>
    <w:rsid w:val="004D2D19"/>
    <w:rsid w:val="004E2696"/>
    <w:rsid w:val="004F1C54"/>
    <w:rsid w:val="004F5C29"/>
    <w:rsid w:val="004F7EAC"/>
    <w:rsid w:val="00502CDD"/>
    <w:rsid w:val="00524AC5"/>
    <w:rsid w:val="005331A7"/>
    <w:rsid w:val="00545E4B"/>
    <w:rsid w:val="00561A19"/>
    <w:rsid w:val="00562BEF"/>
    <w:rsid w:val="005747C3"/>
    <w:rsid w:val="00574EB5"/>
    <w:rsid w:val="0057778B"/>
    <w:rsid w:val="00584C30"/>
    <w:rsid w:val="00596BF2"/>
    <w:rsid w:val="005A10A3"/>
    <w:rsid w:val="005A1F3F"/>
    <w:rsid w:val="005D60D6"/>
    <w:rsid w:val="005E2502"/>
    <w:rsid w:val="005F024E"/>
    <w:rsid w:val="00622390"/>
    <w:rsid w:val="00625553"/>
    <w:rsid w:val="006444BB"/>
    <w:rsid w:val="006459B3"/>
    <w:rsid w:val="006B564F"/>
    <w:rsid w:val="006C4C5E"/>
    <w:rsid w:val="007012D4"/>
    <w:rsid w:val="007154C2"/>
    <w:rsid w:val="00717B30"/>
    <w:rsid w:val="00737F65"/>
    <w:rsid w:val="00777A97"/>
    <w:rsid w:val="00783115"/>
    <w:rsid w:val="007A22A1"/>
    <w:rsid w:val="007A784A"/>
    <w:rsid w:val="007D3824"/>
    <w:rsid w:val="007F0162"/>
    <w:rsid w:val="007F71BB"/>
    <w:rsid w:val="008161EE"/>
    <w:rsid w:val="008506E1"/>
    <w:rsid w:val="008535C1"/>
    <w:rsid w:val="0085366D"/>
    <w:rsid w:val="0086530C"/>
    <w:rsid w:val="00873AAE"/>
    <w:rsid w:val="00880714"/>
    <w:rsid w:val="0088449D"/>
    <w:rsid w:val="00887B17"/>
    <w:rsid w:val="00896A3B"/>
    <w:rsid w:val="008D6CD9"/>
    <w:rsid w:val="008F4AA5"/>
    <w:rsid w:val="00915889"/>
    <w:rsid w:val="00984206"/>
    <w:rsid w:val="009A7DF3"/>
    <w:rsid w:val="009E0E0D"/>
    <w:rsid w:val="009E260F"/>
    <w:rsid w:val="00A0227A"/>
    <w:rsid w:val="00A12BF4"/>
    <w:rsid w:val="00A138AF"/>
    <w:rsid w:val="00A2288C"/>
    <w:rsid w:val="00A4725A"/>
    <w:rsid w:val="00AB5D2D"/>
    <w:rsid w:val="00AB6821"/>
    <w:rsid w:val="00AC494C"/>
    <w:rsid w:val="00B11218"/>
    <w:rsid w:val="00B2169E"/>
    <w:rsid w:val="00B70F37"/>
    <w:rsid w:val="00BA0E4B"/>
    <w:rsid w:val="00BB077E"/>
    <w:rsid w:val="00BB69C8"/>
    <w:rsid w:val="00BC3BDB"/>
    <w:rsid w:val="00BF2A5A"/>
    <w:rsid w:val="00C02D1A"/>
    <w:rsid w:val="00C73CAF"/>
    <w:rsid w:val="00C7719B"/>
    <w:rsid w:val="00CB06D6"/>
    <w:rsid w:val="00CB4074"/>
    <w:rsid w:val="00D4357E"/>
    <w:rsid w:val="00D451E3"/>
    <w:rsid w:val="00D53941"/>
    <w:rsid w:val="00D8363F"/>
    <w:rsid w:val="00D958CA"/>
    <w:rsid w:val="00DC0920"/>
    <w:rsid w:val="00DD5AF9"/>
    <w:rsid w:val="00E3503D"/>
    <w:rsid w:val="00E37CA4"/>
    <w:rsid w:val="00E60AD0"/>
    <w:rsid w:val="00EA0A6F"/>
    <w:rsid w:val="00EA6243"/>
    <w:rsid w:val="00EB3384"/>
    <w:rsid w:val="00ED0B9C"/>
    <w:rsid w:val="00EF0A4A"/>
    <w:rsid w:val="00F05BB9"/>
    <w:rsid w:val="00F06682"/>
    <w:rsid w:val="00F23C4A"/>
    <w:rsid w:val="00F41DEA"/>
    <w:rsid w:val="00F4485C"/>
    <w:rsid w:val="00F62137"/>
    <w:rsid w:val="00F90EE7"/>
    <w:rsid w:val="00FA0788"/>
    <w:rsid w:val="00FC3951"/>
    <w:rsid w:val="00FC6B72"/>
    <w:rsid w:val="00FD0F73"/>
    <w:rsid w:val="00FD15C4"/>
    <w:rsid w:val="00FD6E5B"/>
    <w:rsid w:val="00FE05E0"/>
    <w:rsid w:val="00FE7526"/>
    <w:rsid w:val="00FF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96A8CA4"/>
  <w15:docId w15:val="{CAB5C2A0-56F6-485E-8DEB-F474374B5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link w:val="a6"/>
    <w:uiPriority w:val="99"/>
    <w:rsid w:val="00574EB5"/>
    <w:pPr>
      <w:tabs>
        <w:tab w:val="center" w:pos="4153"/>
        <w:tab w:val="right" w:pos="8306"/>
      </w:tabs>
    </w:pPr>
  </w:style>
  <w:style w:type="paragraph" w:styleId="a7">
    <w:name w:val="Document Map"/>
    <w:basedOn w:val="a"/>
    <w:link w:val="a8"/>
    <w:rsid w:val="00984206"/>
    <w:rPr>
      <w:rFonts w:ascii="Tahoma" w:hAnsi="Tahoma"/>
      <w:sz w:val="16"/>
      <w:szCs w:val="16"/>
    </w:rPr>
  </w:style>
  <w:style w:type="character" w:customStyle="1" w:styleId="a8">
    <w:name w:val="Схема документа Знак"/>
    <w:link w:val="a7"/>
    <w:rsid w:val="00984206"/>
    <w:rPr>
      <w:rFonts w:ascii="Tahoma" w:hAnsi="Tahoma" w:cs="Tahoma"/>
      <w:sz w:val="16"/>
      <w:szCs w:val="16"/>
    </w:rPr>
  </w:style>
  <w:style w:type="table" w:styleId="a9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rsid w:val="0057778B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rsid w:val="0057778B"/>
    <w:rPr>
      <w:rFonts w:ascii="Tahoma" w:hAnsi="Tahoma" w:cs="Tahoma"/>
      <w:sz w:val="16"/>
      <w:szCs w:val="16"/>
    </w:rPr>
  </w:style>
  <w:style w:type="character" w:styleId="ac">
    <w:name w:val="annotation reference"/>
    <w:unhideWhenUsed/>
    <w:rsid w:val="000159C3"/>
    <w:rPr>
      <w:sz w:val="16"/>
      <w:szCs w:val="16"/>
    </w:rPr>
  </w:style>
  <w:style w:type="paragraph" w:styleId="ad">
    <w:name w:val="annotation text"/>
    <w:basedOn w:val="a"/>
    <w:link w:val="ae"/>
    <w:unhideWhenUsed/>
    <w:rsid w:val="000159C3"/>
  </w:style>
  <w:style w:type="character" w:customStyle="1" w:styleId="ae">
    <w:name w:val="Текст примечания Знак"/>
    <w:basedOn w:val="a0"/>
    <w:link w:val="ad"/>
    <w:rsid w:val="000159C3"/>
  </w:style>
  <w:style w:type="paragraph" w:styleId="af">
    <w:name w:val="annotation subject"/>
    <w:basedOn w:val="ad"/>
    <w:next w:val="ad"/>
    <w:link w:val="af0"/>
    <w:rsid w:val="000159C3"/>
    <w:rPr>
      <w:b/>
      <w:bCs/>
    </w:rPr>
  </w:style>
  <w:style w:type="character" w:customStyle="1" w:styleId="af0">
    <w:name w:val="Тема примечания Знак"/>
    <w:basedOn w:val="ae"/>
    <w:link w:val="af"/>
    <w:rsid w:val="000159C3"/>
    <w:rPr>
      <w:b/>
      <w:bCs/>
    </w:rPr>
  </w:style>
  <w:style w:type="character" w:styleId="af1">
    <w:name w:val="Placeholder Text"/>
    <w:basedOn w:val="a0"/>
    <w:uiPriority w:val="99"/>
    <w:semiHidden/>
    <w:rsid w:val="00E37CA4"/>
    <w:rPr>
      <w:color w:val="808080"/>
    </w:rPr>
  </w:style>
  <w:style w:type="character" w:customStyle="1" w:styleId="a6">
    <w:name w:val="Нижний колонтитул Знак"/>
    <w:basedOn w:val="a0"/>
    <w:link w:val="a5"/>
    <w:uiPriority w:val="99"/>
    <w:rsid w:val="00080B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C180AC2-BBDE-4725-9E70-3D972E81F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8</TotalTime>
  <Pages>5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Залыгин Вячеслав</dc:creator>
  <cp:lastModifiedBy>Залыгин Вячеслав</cp:lastModifiedBy>
  <cp:revision>6</cp:revision>
  <dcterms:created xsi:type="dcterms:W3CDTF">2025-03-20T18:57:00Z</dcterms:created>
  <dcterms:modified xsi:type="dcterms:W3CDTF">2025-03-23T16:26:00Z</dcterms:modified>
</cp:coreProperties>
</file>